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w hunt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unt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215 West Carmen Avenue, Chicago, IL, USA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sandrewhunt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775261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ev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e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7/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